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19225" w14:textId="1BF90E3D" w:rsidR="009E0244" w:rsidRDefault="009E0244"/>
    <w:p w14:paraId="3CA4034A" w14:textId="7B1F1282" w:rsidR="002C7A61" w:rsidRDefault="002C7A61"/>
    <w:p w14:paraId="72160341" w14:textId="5187C288" w:rsidR="002C7A61" w:rsidRDefault="002C7A61"/>
    <w:p w14:paraId="09E4A41A" w14:textId="36E3A2D8" w:rsidR="002C7A61" w:rsidRDefault="002C7A61" w:rsidP="002C7A61">
      <w:pPr>
        <w:pStyle w:val="Heading1"/>
      </w:pPr>
    </w:p>
    <w:p w14:paraId="26B2D252" w14:textId="77777777" w:rsidR="00567F94" w:rsidRDefault="00567F94" w:rsidP="00567F94">
      <w:pPr>
        <w:pStyle w:val="Heading1"/>
      </w:pPr>
    </w:p>
    <w:p w14:paraId="430C351E" w14:textId="77777777" w:rsidR="00567F94" w:rsidRDefault="00567F94" w:rsidP="00567F94">
      <w:pPr>
        <w:pStyle w:val="Heading1"/>
      </w:pPr>
    </w:p>
    <w:p w14:paraId="37BB0822" w14:textId="77777777" w:rsidR="00567F94" w:rsidRDefault="00567F94" w:rsidP="00567F94">
      <w:pPr>
        <w:pStyle w:val="Heading1"/>
      </w:pPr>
    </w:p>
    <w:p w14:paraId="678E8F42" w14:textId="77777777" w:rsidR="00567F94" w:rsidRDefault="00567F94" w:rsidP="00567F94">
      <w:pPr>
        <w:pStyle w:val="Heading1"/>
      </w:pPr>
    </w:p>
    <w:p w14:paraId="55EB0139" w14:textId="1D33CEBB" w:rsidR="002C7A61" w:rsidRPr="00C80685" w:rsidRDefault="002C7A61" w:rsidP="00C80685">
      <w:pPr>
        <w:pStyle w:val="Heading1"/>
      </w:pPr>
      <w:r w:rsidRPr="00C80685">
        <w:t>OUTCOMESJOB DESCRIPTION PAPER</w:t>
      </w:r>
    </w:p>
    <w:p w14:paraId="60230341" w14:textId="44589AFF" w:rsidR="002C7A61" w:rsidRPr="00C80685" w:rsidRDefault="002C7A61" w:rsidP="00C80685">
      <w:pPr>
        <w:pStyle w:val="Heading1"/>
      </w:pPr>
      <w:r w:rsidRPr="00C80685">
        <w:t>GULMOHAR CHAYANDE</w:t>
      </w:r>
    </w:p>
    <w:p w14:paraId="163F0D91" w14:textId="597B24CD" w:rsidR="002C7A61" w:rsidRPr="00C80685" w:rsidRDefault="002C7A61" w:rsidP="00C80685">
      <w:pPr>
        <w:pStyle w:val="Heading1"/>
      </w:pPr>
      <w:r w:rsidRPr="00C80685">
        <w:t>CAMPBELLSVILLE UNIVERSITY</w:t>
      </w:r>
    </w:p>
    <w:p w14:paraId="643FBFA3" w14:textId="16F6FF7E" w:rsidR="002C7A61" w:rsidRPr="00C80685" w:rsidRDefault="002C7A61" w:rsidP="00C80685">
      <w:pPr>
        <w:pStyle w:val="Heading1"/>
      </w:pPr>
      <w:r w:rsidRPr="00C80685">
        <w:t>BA5009</w:t>
      </w:r>
      <w:r w:rsidR="00C80685" w:rsidRPr="00C80685">
        <w:t>3</w:t>
      </w:r>
      <w:r w:rsidRPr="00C80685">
        <w:t>H</w:t>
      </w:r>
      <w:r w:rsidR="00C80685" w:rsidRPr="00C80685">
        <w:t>418</w:t>
      </w:r>
      <w:r w:rsidRPr="00C80685">
        <w:t>: EXPERIMENTAL LEARNING</w:t>
      </w:r>
    </w:p>
    <w:p w14:paraId="1CB44A3C" w14:textId="774063A4" w:rsidR="00C80685" w:rsidRPr="00C80685" w:rsidRDefault="00C80685" w:rsidP="00C80685">
      <w:pPr>
        <w:pStyle w:val="Heading1"/>
        <w:ind w:left="2880" w:firstLine="720"/>
        <w:jc w:val="left"/>
      </w:pPr>
      <w:r w:rsidRPr="00C80685">
        <w:t xml:space="preserve"> Date: 03/31/2019</w:t>
      </w:r>
      <w:bookmarkStart w:id="0" w:name="_GoBack"/>
      <w:bookmarkEnd w:id="0"/>
    </w:p>
    <w:p w14:paraId="75EB2060" w14:textId="2636EDF6" w:rsidR="002C7A61" w:rsidRPr="00C80685" w:rsidRDefault="002C7A61" w:rsidP="00C80685">
      <w:pPr>
        <w:pStyle w:val="Heading1"/>
      </w:pPr>
    </w:p>
    <w:p w14:paraId="2453B203" w14:textId="3982BFDB" w:rsidR="002C7A61" w:rsidRDefault="002C7A61" w:rsidP="002C7A61">
      <w:r>
        <w:br w:type="page"/>
      </w:r>
    </w:p>
    <w:p w14:paraId="68070D0C" w14:textId="2DE6D852" w:rsidR="002C7A61" w:rsidRDefault="002C7A61" w:rsidP="00AF4E45">
      <w:pPr>
        <w:pStyle w:val="Heading1"/>
      </w:pPr>
      <w:r>
        <w:lastRenderedPageBreak/>
        <w:t>A</w:t>
      </w:r>
      <w:r w:rsidR="00AF4E45">
        <w:t>BOUT ME</w:t>
      </w:r>
    </w:p>
    <w:p w14:paraId="0C0589E0" w14:textId="3BB9E9BC" w:rsidR="00AF4E45" w:rsidRDefault="00AF4E45" w:rsidP="00AF4E45">
      <w:r>
        <w:t>My name is Gulmohar Chayande and I am working at Marvell Semiconductor in Santa Clara, CA as a System Engineer. I am basically from Mumbai India and I came here in the United States in August 2015. Right now, I am living in Pleasanton CA. I have completed my MS in Computer Science from NPU and for enhancing my skills more I am studying MS in Information technology management from Campbellsville university.</w:t>
      </w:r>
    </w:p>
    <w:p w14:paraId="00859DAF" w14:textId="017EA90B" w:rsidR="00AF4E45" w:rsidRDefault="00AF4E45" w:rsidP="00AF4E45">
      <w:r>
        <w:t>I am more into the system administrator which covers system engineer and administrator parts of IT engineering.</w:t>
      </w:r>
    </w:p>
    <w:p w14:paraId="7327B22E" w14:textId="27DC1556" w:rsidR="00AF4E45" w:rsidRDefault="00AF4E45" w:rsidP="00AF4E45"/>
    <w:p w14:paraId="412B3CE3" w14:textId="39314325" w:rsidR="00AF4E45" w:rsidRDefault="00567F94" w:rsidP="00AF4E45">
      <w:pPr>
        <w:pStyle w:val="Heading1"/>
      </w:pPr>
      <w:r w:rsidRPr="00AF4E45">
        <w:t>COURSE OUTCOMES</w:t>
      </w:r>
    </w:p>
    <w:p w14:paraId="59582C17" w14:textId="12A9CBAA" w:rsidR="00AF4E45" w:rsidRDefault="00AF4E45" w:rsidP="00AF4E45">
      <w:r>
        <w:t>Right now, I am in the second quarter of MS in Information Technology Management and I have taken BA63</w:t>
      </w:r>
      <w:r w:rsidR="00C80685">
        <w:t>5</w:t>
      </w:r>
      <w:r>
        <w:t xml:space="preserve"> </w:t>
      </w:r>
      <w:r w:rsidR="00C80685">
        <w:t>Disaster Recovery</w:t>
      </w:r>
      <w:r>
        <w:t xml:space="preserve"> and BA6</w:t>
      </w:r>
      <w:r w:rsidR="00C80685">
        <w:t>34</w:t>
      </w:r>
      <w:r w:rsidR="00567F94">
        <w:t xml:space="preserve"> </w:t>
      </w:r>
      <w:r w:rsidR="00C80685">
        <w:t>Current and Emerging Technology</w:t>
      </w:r>
      <w:r w:rsidR="00567F94">
        <w:t>. Both courses are covers information systems and management fundamental which required in my job role as well.</w:t>
      </w:r>
    </w:p>
    <w:p w14:paraId="43DC8686" w14:textId="7E2190C0" w:rsidR="00567F94" w:rsidRDefault="00567F94" w:rsidP="00AF4E45"/>
    <w:p w14:paraId="68BB204A" w14:textId="66972D82" w:rsidR="00567F94" w:rsidRDefault="00567F94" w:rsidP="00567F94">
      <w:pPr>
        <w:pStyle w:val="Heading1"/>
      </w:pPr>
      <w:r w:rsidRPr="00567F94">
        <w:t>ABOUT MY COMPANY</w:t>
      </w:r>
    </w:p>
    <w:p w14:paraId="0AC70798" w14:textId="631AC113" w:rsidR="00567F94" w:rsidRDefault="00567F94" w:rsidP="00567F94">
      <w:r>
        <w:t>I am working at Marvell semiconductor in Santa Clara, CA office which in headquarter of Marvell semiconductor. It is large company and has more than 7 office sites in the world which includes China, India, Australia, Singapore, etc. In Santa Clara site there are more than 5000 employees working with us.</w:t>
      </w:r>
    </w:p>
    <w:p w14:paraId="70E92719" w14:textId="01AE22CF" w:rsidR="00567F94" w:rsidRDefault="00567F94" w:rsidP="00567F94">
      <w:r>
        <w:t xml:space="preserve">This is a production-based </w:t>
      </w:r>
      <w:r w:rsidR="00923DE6">
        <w:t>company,</w:t>
      </w:r>
      <w:r>
        <w:t xml:space="preserve"> and which has semiconductor technology to build and sales to different vendors all over the world like Lenovo, SanDisk, Genesis etc. They have major </w:t>
      </w:r>
      <w:r>
        <w:lastRenderedPageBreak/>
        <w:t>product is Marvell IC Chip which inbuild in various electronics parts. It is a fastest growing company and best IC service in the market right now.</w:t>
      </w:r>
    </w:p>
    <w:p w14:paraId="02949345" w14:textId="7CCDC4D9" w:rsidR="00567F94" w:rsidRDefault="00567F94" w:rsidP="00567F94">
      <w:r>
        <w:t xml:space="preserve">I am working there as a System engineer in </w:t>
      </w:r>
      <w:r w:rsidR="00923DE6">
        <w:t>IT,</w:t>
      </w:r>
      <w:r>
        <w:t xml:space="preserve"> so we have </w:t>
      </w:r>
      <w:r w:rsidR="00923DE6">
        <w:t>managed</w:t>
      </w:r>
      <w:r>
        <w:t xml:space="preserve"> the IT </w:t>
      </w:r>
      <w:r w:rsidR="00923DE6">
        <w:t>infrastructure</w:t>
      </w:r>
      <w:r>
        <w:t xml:space="preserve"> of the organization which includes IT security and support.</w:t>
      </w:r>
    </w:p>
    <w:p w14:paraId="35D00C2B" w14:textId="096FABE2" w:rsidR="00923DE6" w:rsidRDefault="00923DE6" w:rsidP="00567F94"/>
    <w:p w14:paraId="1C21C3E9" w14:textId="60D57D42" w:rsidR="00923DE6" w:rsidRDefault="00923DE6" w:rsidP="00923DE6">
      <w:pPr>
        <w:pStyle w:val="Heading1"/>
      </w:pPr>
      <w:r w:rsidRPr="00923DE6">
        <w:t>MY JOB DESCRIPTION</w:t>
      </w:r>
    </w:p>
    <w:p w14:paraId="437C7075" w14:textId="77777777" w:rsidR="00923DE6" w:rsidRDefault="00923DE6" w:rsidP="00923DE6">
      <w:r>
        <w:t>•</w:t>
      </w:r>
      <w:r>
        <w:tab/>
        <w:t>Managing and monitoring all installed systems and infrastructure.</w:t>
      </w:r>
    </w:p>
    <w:p w14:paraId="17F31378" w14:textId="77777777" w:rsidR="00923DE6" w:rsidRDefault="00923DE6" w:rsidP="00923DE6">
      <w:r>
        <w:t>•</w:t>
      </w:r>
      <w:r>
        <w:tab/>
        <w:t>Installing, configuring, testing and maintaining operating systems, application software and system management tools.</w:t>
      </w:r>
    </w:p>
    <w:p w14:paraId="633EA9B3" w14:textId="77777777" w:rsidR="00923DE6" w:rsidRDefault="00923DE6" w:rsidP="00923DE6">
      <w:r>
        <w:t>•</w:t>
      </w:r>
      <w:r>
        <w:tab/>
        <w:t>Migration of Windows OS using MDT.</w:t>
      </w:r>
    </w:p>
    <w:p w14:paraId="76012053" w14:textId="77777777" w:rsidR="00923DE6" w:rsidRDefault="00923DE6" w:rsidP="00923DE6">
      <w:r>
        <w:t>•</w:t>
      </w:r>
      <w:r>
        <w:tab/>
        <w:t>Setup Cisco VOIP phone and network support to iPhone and Android.</w:t>
      </w:r>
    </w:p>
    <w:p w14:paraId="24420A5D" w14:textId="77777777" w:rsidR="00923DE6" w:rsidRDefault="00923DE6" w:rsidP="00923DE6">
      <w:r>
        <w:t>•</w:t>
      </w:r>
      <w:r>
        <w:tab/>
        <w:t>Working on SAP concur for network.</w:t>
      </w:r>
    </w:p>
    <w:p w14:paraId="14944F28" w14:textId="77777777" w:rsidR="00923DE6" w:rsidRDefault="00923DE6" w:rsidP="00923DE6">
      <w:r>
        <w:t>•</w:t>
      </w:r>
      <w:r>
        <w:tab/>
        <w:t>Maintain security, backup, and redundancy strategies. Write and maintain custom scripts to increase system efficiency.</w:t>
      </w:r>
    </w:p>
    <w:p w14:paraId="18AD5BF2" w14:textId="77777777" w:rsidR="00923DE6" w:rsidRDefault="00923DE6" w:rsidP="00923DE6">
      <w:r>
        <w:t>•</w:t>
      </w:r>
      <w:r>
        <w:tab/>
        <w:t>Working on VPN Cisco Any Connect issues.</w:t>
      </w:r>
    </w:p>
    <w:p w14:paraId="4DACFF0C" w14:textId="77777777" w:rsidR="00923DE6" w:rsidRDefault="00923DE6" w:rsidP="00923DE6">
      <w:r>
        <w:t>•</w:t>
      </w:r>
      <w:r>
        <w:tab/>
        <w:t>Work with networking, storage, virtualization and other infrastructure teams to setup maintain business critical SharePoint farms.</w:t>
      </w:r>
    </w:p>
    <w:p w14:paraId="00C148AE" w14:textId="77777777" w:rsidR="00923DE6" w:rsidRDefault="00923DE6" w:rsidP="00923DE6">
      <w:r>
        <w:t>•</w:t>
      </w:r>
      <w:r>
        <w:tab/>
        <w:t>Provided help desk support for problems relating to Active Directory.</w:t>
      </w:r>
    </w:p>
    <w:p w14:paraId="120DDC1C" w14:textId="77777777" w:rsidR="00923DE6" w:rsidRDefault="00923DE6" w:rsidP="00923DE6">
      <w:r>
        <w:t>•</w:t>
      </w:r>
      <w:r>
        <w:tab/>
        <w:t>Deploy security updates using SCCM Software Update Point (SUP) and Windows Server Update Services (WSUS).</w:t>
      </w:r>
    </w:p>
    <w:p w14:paraId="38C1C7AF" w14:textId="77777777" w:rsidR="00923DE6" w:rsidRDefault="00923DE6" w:rsidP="00923DE6">
      <w:r>
        <w:t>•</w:t>
      </w:r>
      <w:r>
        <w:tab/>
        <w:t>USMT/PC Mover deployment and data transfer for migration. Assist developing ITSM roadmap.</w:t>
      </w:r>
    </w:p>
    <w:p w14:paraId="2092A813" w14:textId="77777777" w:rsidR="00AF4E45" w:rsidRPr="00AF4E45" w:rsidRDefault="00AF4E45" w:rsidP="00AF4E45"/>
    <w:sectPr w:rsidR="00AF4E45" w:rsidRPr="00AF4E45" w:rsidSect="00923DE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4DB3F" w14:textId="77777777" w:rsidR="008C0E35" w:rsidRDefault="008C0E35" w:rsidP="002C7A61">
      <w:pPr>
        <w:spacing w:line="240" w:lineRule="auto"/>
      </w:pPr>
      <w:r>
        <w:separator/>
      </w:r>
    </w:p>
  </w:endnote>
  <w:endnote w:type="continuationSeparator" w:id="0">
    <w:p w14:paraId="16A0FC5C" w14:textId="77777777" w:rsidR="008C0E35" w:rsidRDefault="008C0E35" w:rsidP="002C7A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E4A04" w14:textId="77777777" w:rsidR="008C0E35" w:rsidRDefault="008C0E35" w:rsidP="002C7A61">
      <w:pPr>
        <w:spacing w:line="240" w:lineRule="auto"/>
      </w:pPr>
      <w:r>
        <w:separator/>
      </w:r>
    </w:p>
  </w:footnote>
  <w:footnote w:type="continuationSeparator" w:id="0">
    <w:p w14:paraId="1151C784" w14:textId="77777777" w:rsidR="008C0E35" w:rsidRDefault="008C0E35" w:rsidP="002C7A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00A31" w14:textId="0DCEAC37" w:rsidR="002C7A61" w:rsidRDefault="002C7A61" w:rsidP="002C7A61">
    <w:r w:rsidRPr="002C7A61">
      <w:t>OUTCOMESJOB DESCRIPTION PAPER</w:t>
    </w:r>
  </w:p>
  <w:p w14:paraId="4CB18416" w14:textId="4B434D4B" w:rsidR="002C7A61" w:rsidRDefault="002C7A61" w:rsidP="002C7A61">
    <w:r>
      <w:t xml:space="preserve">                                                                                                                                                     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7B4A2" w14:textId="521E3E76" w:rsidR="00923DE6" w:rsidRDefault="00923DE6">
    <w:pPr>
      <w:pStyle w:val="Header"/>
    </w:pPr>
    <w:r>
      <w:t>Running Heading: OUTCOMES JOB DESCRIPTION PAPER</w:t>
    </w:r>
  </w:p>
  <w:p w14:paraId="6D4F10BA" w14:textId="758A6D12" w:rsidR="00923DE6" w:rsidRDefault="00923DE6" w:rsidP="00923DE6">
    <w:pPr>
      <w:pStyle w:val="Header"/>
      <w:ind w:left="9360"/>
    </w:pPr>
    <w:r>
      <w:t xml:space="preserve">                                                                                                                                                        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MzI2MTCxNDQ3tjBU0lEKTi0uzszPAykwrAUAG4DdRSwAAAA="/>
  </w:docVars>
  <w:rsids>
    <w:rsidRoot w:val="003F49FD"/>
    <w:rsid w:val="002C7A61"/>
    <w:rsid w:val="003F49FD"/>
    <w:rsid w:val="00493113"/>
    <w:rsid w:val="00567F94"/>
    <w:rsid w:val="008C0E35"/>
    <w:rsid w:val="00923DE6"/>
    <w:rsid w:val="009E0244"/>
    <w:rsid w:val="00A5536E"/>
    <w:rsid w:val="00AF4E45"/>
    <w:rsid w:val="00C80685"/>
    <w:rsid w:val="00E4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6EA13"/>
  <w15:chartTrackingRefBased/>
  <w15:docId w15:val="{65FF8E73-B7C4-4D6E-9912-AA006E4FA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7A6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7A61"/>
    <w:pPr>
      <w:keepNext/>
      <w:keepLines/>
      <w:jc w:val="center"/>
      <w:outlineLvl w:val="0"/>
    </w:pPr>
    <w:rPr>
      <w:rFonts w:eastAsiaTheme="majorEastAsia" w:cstheme="majorBidi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536E"/>
    <w:pPr>
      <w:spacing w:after="0" w:line="48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C7A61"/>
    <w:rPr>
      <w:rFonts w:ascii="Times New Roman" w:eastAsiaTheme="majorEastAsia" w:hAnsi="Times New Roman" w:cstheme="majorBidi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2C7A6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A6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C7A6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A6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4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2D223-C13A-4BFC-97F8-88583CD6F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mohar Chayande</dc:creator>
  <cp:keywords/>
  <dc:description/>
  <cp:lastModifiedBy>Gulmohar Chayande</cp:lastModifiedBy>
  <cp:revision>2</cp:revision>
  <dcterms:created xsi:type="dcterms:W3CDTF">2019-04-01T03:30:00Z</dcterms:created>
  <dcterms:modified xsi:type="dcterms:W3CDTF">2019-04-01T03:30:00Z</dcterms:modified>
</cp:coreProperties>
</file>